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EEA22" w14:textId="77777777" w:rsidR="002375BB" w:rsidRDefault="002375BB"/>
    <w:sectPr w:rsidR="002375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zEzNjc3MTYzMDZS0lEKTi0uzszPAykwrAUAjHRB+iwAAAA="/>
  </w:docVars>
  <w:rsids>
    <w:rsidRoot w:val="00D84B64"/>
    <w:rsid w:val="002375BB"/>
    <w:rsid w:val="00D84B64"/>
    <w:rsid w:val="00E21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7A793A-30A7-4A37-8871-EEF00C3E5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tforfun540@gmail.com</dc:creator>
  <cp:keywords/>
  <dc:description/>
  <cp:lastModifiedBy>wtforfun540@gmail.com</cp:lastModifiedBy>
  <cp:revision>2</cp:revision>
  <dcterms:created xsi:type="dcterms:W3CDTF">2023-04-07T20:57:00Z</dcterms:created>
  <dcterms:modified xsi:type="dcterms:W3CDTF">2023-04-08T00:29:00Z</dcterms:modified>
</cp:coreProperties>
</file>